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D80" w:rsidRPr="00F1788E" w:rsidRDefault="00AC5D80" w:rsidP="00AC5D80">
      <w:pPr>
        <w:pStyle w:val="Heading1"/>
        <w:rPr>
          <w:sz w:val="18"/>
        </w:rPr>
      </w:pP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C5D80" w:rsidRDefault="00AC5D80" w:rsidP="00AC5D80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8E35A4" w:rsidP="008E35A4">
            <w:pPr>
              <w:pStyle w:val="covertext"/>
            </w:pPr>
            <w:r>
              <w:rPr>
                <w:b/>
                <w:sz w:val="28"/>
              </w:rPr>
              <w:t xml:space="preserve">Update </w:t>
            </w:r>
            <w:r w:rsidR="00C7350F">
              <w:rPr>
                <w:b/>
                <w:sz w:val="28"/>
              </w:rPr>
              <w:t xml:space="preserve">Figure 5 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B709AC">
            <w:pPr>
              <w:pStyle w:val="covertext"/>
            </w:pPr>
            <w:r w:rsidRPr="005A6601">
              <w:rPr>
                <w:noProof/>
              </w:rPr>
              <w:t>[</w:t>
            </w:r>
            <w:r w:rsidR="00B709AC">
              <w:rPr>
                <w:noProof/>
              </w:rPr>
              <w:t>May</w:t>
            </w:r>
            <w:r w:rsidR="006E3256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AC5D80" w:rsidTr="00615735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Pr="00752F22" w:rsidRDefault="00AC5D80" w:rsidP="00615735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rang Nguyen, 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:rsidR="00AC5D80" w:rsidRPr="00D12662" w:rsidRDefault="00AC5D80" w:rsidP="00615735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FF08A2" w:rsidRPr="00FF08A2" w:rsidRDefault="006E3256" w:rsidP="00FF08A2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</w:t>
            </w:r>
            <w:r w:rsidR="00B709AC">
              <w:rPr>
                <w:rFonts w:ascii="Arial" w:hAnsi="Arial" w:cs="Arial"/>
                <w:szCs w:val="24"/>
              </w:rPr>
              <w:t>2</w:t>
            </w:r>
            <w:r>
              <w:rPr>
                <w:rFonts w:ascii="Arial" w:hAnsi="Arial" w:cs="Arial"/>
                <w:szCs w:val="24"/>
              </w:rPr>
              <w:t xml:space="preserve"> comments and resolutions</w:t>
            </w:r>
          </w:p>
          <w:p w:rsidR="00AC5D80" w:rsidRDefault="00FF08A2" w:rsidP="00FF08A2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9116DE" w:rsidP="009116DE">
            <w:pPr>
              <w:pStyle w:val="covertext"/>
            </w:pPr>
            <w:r>
              <w:t>Figure</w:t>
            </w:r>
            <w:r w:rsidR="00C7350F">
              <w:t xml:space="preserve"> 5 update </w:t>
            </w:r>
            <w:r>
              <w:t>or a</w:t>
            </w:r>
            <w:r w:rsidR="00C7350F">
              <w:t xml:space="preserve"> table replacement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6E3256" w:rsidP="00B709AC">
            <w:pPr>
              <w:pStyle w:val="covertext"/>
            </w:pPr>
            <w:r>
              <w:t>D</w:t>
            </w:r>
            <w:r w:rsidR="00B709AC">
              <w:t>2</w:t>
            </w:r>
            <w:r>
              <w:t xml:space="preserve"> comments and resolution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C5D80" w:rsidRPr="00204A9B" w:rsidRDefault="00AC5D80" w:rsidP="00AC5D80">
      <w:r>
        <w:br w:type="page"/>
      </w:r>
    </w:p>
    <w:p w:rsidR="00BA090F" w:rsidRDefault="00C7350F" w:rsidP="00875F0E">
      <w:pPr>
        <w:pStyle w:val="Heading1"/>
        <w:rPr>
          <w:b/>
          <w:sz w:val="26"/>
        </w:rPr>
      </w:pPr>
      <w:r>
        <w:rPr>
          <w:b/>
          <w:sz w:val="26"/>
        </w:rPr>
        <w:lastRenderedPageBreak/>
        <w:t>Figure 5</w:t>
      </w:r>
      <w:r w:rsidR="00BA5053">
        <w:rPr>
          <w:b/>
          <w:sz w:val="26"/>
        </w:rPr>
        <w:t xml:space="preserve"> re-drawn</w:t>
      </w:r>
    </w:p>
    <w:p w:rsidR="007D23B7" w:rsidRDefault="007D23B7" w:rsidP="00DF2E52">
      <w:pPr>
        <w:jc w:val="both"/>
        <w:rPr>
          <w:color w:val="FF0000"/>
          <w:lang w:eastAsia="en-US"/>
        </w:rPr>
      </w:pPr>
      <w:bookmarkStart w:id="0" w:name="_GoBack"/>
      <w:bookmarkEnd w:id="0"/>
    </w:p>
    <w:p w:rsidR="00C7350F" w:rsidRDefault="00C7350F" w:rsidP="00C7350F">
      <w:pPr>
        <w:jc w:val="center"/>
        <w:rPr>
          <w:color w:val="FF0000"/>
          <w:lang w:eastAsia="en-US"/>
        </w:rPr>
      </w:pPr>
      <w:r>
        <w:rPr>
          <w:noProof/>
          <w:lang w:eastAsia="en-US"/>
        </w:rPr>
        <w:drawing>
          <wp:inline distT="0" distB="0" distL="0" distR="0" wp14:anchorId="5DB248E3" wp14:editId="5AC7F264">
            <wp:extent cx="4681728" cy="1967983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5172" cy="197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7913" w:rsidRDefault="00967913" w:rsidP="00C7350F">
      <w:pPr>
        <w:jc w:val="center"/>
        <w:rPr>
          <w:color w:val="FF0000"/>
          <w:lang w:eastAsia="en-US"/>
        </w:rPr>
      </w:pPr>
    </w:p>
    <w:p w:rsidR="00BA5053" w:rsidRDefault="00BA5053" w:rsidP="00C7350F">
      <w:pPr>
        <w:jc w:val="center"/>
        <w:rPr>
          <w:color w:val="FF0000"/>
          <w:lang w:eastAsia="en-US"/>
        </w:rPr>
      </w:pPr>
      <w:r>
        <w:object w:dxaOrig="13860" w:dyaOrig="56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25.55pt;height:175.15pt" o:ole="">
            <v:imagedata r:id="rId9" o:title=""/>
          </v:shape>
          <o:OLEObject Type="Embed" ProgID="Visio.Drawing.15" ShapeID="_x0000_i1028" DrawAspect="Content" ObjectID="_1555767869" r:id="rId10"/>
        </w:object>
      </w:r>
    </w:p>
    <w:p w:rsidR="00BA5053" w:rsidRDefault="00BA5053" w:rsidP="00C7350F">
      <w:pPr>
        <w:jc w:val="center"/>
        <w:rPr>
          <w:color w:val="FF0000"/>
          <w:lang w:eastAsia="en-US"/>
        </w:rPr>
      </w:pPr>
    </w:p>
    <w:p w:rsidR="00BA5053" w:rsidRDefault="00BA5053" w:rsidP="00C7350F">
      <w:pPr>
        <w:jc w:val="center"/>
        <w:rPr>
          <w:color w:val="FF0000"/>
          <w:lang w:eastAsia="en-US"/>
        </w:rPr>
      </w:pPr>
      <w:r>
        <w:object w:dxaOrig="13860" w:dyaOrig="5686">
          <v:shape id="_x0000_i1025" type="#_x0000_t75" style="width:416.95pt;height:170.85pt" o:ole="">
            <v:imagedata r:id="rId11" o:title=""/>
          </v:shape>
          <o:OLEObject Type="Embed" ProgID="Visio.Drawing.15" ShapeID="_x0000_i1025" DrawAspect="Content" ObjectID="_1555767870" r:id="rId12"/>
        </w:object>
      </w:r>
    </w:p>
    <w:p w:rsidR="00967913" w:rsidRDefault="00967913" w:rsidP="00C7350F">
      <w:pPr>
        <w:jc w:val="center"/>
        <w:rPr>
          <w:color w:val="FF0000"/>
          <w:lang w:eastAsia="en-US"/>
        </w:rPr>
      </w:pPr>
    </w:p>
    <w:p w:rsidR="00114421" w:rsidRDefault="00114421" w:rsidP="00C7350F">
      <w:pPr>
        <w:jc w:val="center"/>
        <w:rPr>
          <w:color w:val="FF0000"/>
          <w:lang w:eastAsia="en-US"/>
        </w:rPr>
      </w:pPr>
    </w:p>
    <w:p w:rsidR="00114421" w:rsidRDefault="00114421" w:rsidP="00C7350F">
      <w:pPr>
        <w:jc w:val="center"/>
        <w:rPr>
          <w:color w:val="FF0000"/>
          <w:lang w:eastAsia="en-US"/>
        </w:rPr>
      </w:pPr>
    </w:p>
    <w:p w:rsidR="00967913" w:rsidRDefault="00967913" w:rsidP="00967913">
      <w:pPr>
        <w:pStyle w:val="Heading1"/>
        <w:rPr>
          <w:b/>
          <w:sz w:val="26"/>
        </w:rPr>
      </w:pPr>
      <w:r>
        <w:rPr>
          <w:b/>
          <w:sz w:val="26"/>
        </w:rPr>
        <w:t>Alternative Table</w:t>
      </w:r>
    </w:p>
    <w:p w:rsidR="00967913" w:rsidRDefault="00967913" w:rsidP="00967913">
      <w:pPr>
        <w:rPr>
          <w:lang w:eastAsia="en-US"/>
        </w:rPr>
      </w:pP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2610"/>
        <w:gridCol w:w="4590"/>
      </w:tblGrid>
      <w:tr w:rsidR="00967913" w:rsidTr="00967913">
        <w:tc>
          <w:tcPr>
            <w:tcW w:w="2610" w:type="dxa"/>
          </w:tcPr>
          <w:p w:rsidR="00967913" w:rsidRPr="00967913" w:rsidRDefault="00967913" w:rsidP="00967913">
            <w:pPr>
              <w:jc w:val="center"/>
              <w:rPr>
                <w:b/>
                <w:lang w:eastAsia="en-US"/>
              </w:rPr>
            </w:pPr>
            <w:r w:rsidRPr="00967913">
              <w:rPr>
                <w:b/>
                <w:lang w:eastAsia="en-US"/>
              </w:rPr>
              <w:t>PHY operating modes</w:t>
            </w:r>
          </w:p>
        </w:tc>
        <w:tc>
          <w:tcPr>
            <w:tcW w:w="4590" w:type="dxa"/>
          </w:tcPr>
          <w:p w:rsidR="00967913" w:rsidRPr="00967913" w:rsidRDefault="00967913" w:rsidP="00967913">
            <w:pPr>
              <w:jc w:val="center"/>
              <w:rPr>
                <w:b/>
                <w:lang w:eastAsia="en-US"/>
              </w:rPr>
            </w:pPr>
            <w:r w:rsidRPr="00967913">
              <w:rPr>
                <w:b/>
                <w:lang w:eastAsia="en-US"/>
              </w:rPr>
              <w:t>Modulation frequency</w:t>
            </w:r>
          </w:p>
        </w:tc>
      </w:tr>
      <w:tr w:rsidR="00967913" w:rsidTr="00967913">
        <w:tc>
          <w:tcPr>
            <w:tcW w:w="2610" w:type="dxa"/>
          </w:tcPr>
          <w:p w:rsidR="00967913" w:rsidRDefault="00967913" w:rsidP="00967913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Ambient light</w:t>
            </w:r>
          </w:p>
        </w:tc>
        <w:tc>
          <w:tcPr>
            <w:tcW w:w="4590" w:type="dxa"/>
          </w:tcPr>
          <w:p w:rsidR="00967913" w:rsidRDefault="005E2580" w:rsidP="00967913">
            <w:pPr>
              <w:jc w:val="center"/>
              <w:rPr>
                <w:lang w:eastAsia="en-US"/>
              </w:rPr>
            </w:pPr>
            <w:r>
              <w:rPr>
                <w:highlight w:val="yellow"/>
                <w:lang w:eastAsia="en-US"/>
              </w:rPr>
              <w:t>&lt; 1 kHz (</w:t>
            </w:r>
            <w:r w:rsidR="00967913" w:rsidRPr="00967913">
              <w:rPr>
                <w:highlight w:val="yellow"/>
                <w:lang w:eastAsia="en-US"/>
              </w:rPr>
              <w:t>TBD</w:t>
            </w:r>
            <w:r>
              <w:rPr>
                <w:lang w:eastAsia="en-US"/>
              </w:rPr>
              <w:t>)</w:t>
            </w:r>
          </w:p>
        </w:tc>
      </w:tr>
      <w:tr w:rsidR="00967913" w:rsidTr="00967913">
        <w:tc>
          <w:tcPr>
            <w:tcW w:w="2610" w:type="dxa"/>
          </w:tcPr>
          <w:p w:rsidR="00967913" w:rsidRDefault="00967913" w:rsidP="00967913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PHY I</w:t>
            </w:r>
          </w:p>
        </w:tc>
        <w:tc>
          <w:tcPr>
            <w:tcW w:w="4590" w:type="dxa"/>
          </w:tcPr>
          <w:p w:rsidR="00967913" w:rsidRDefault="00967913" w:rsidP="00967913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200 kHz – 400 kHz</w:t>
            </w:r>
          </w:p>
        </w:tc>
      </w:tr>
      <w:tr w:rsidR="00967913" w:rsidTr="00967913">
        <w:tc>
          <w:tcPr>
            <w:tcW w:w="2610" w:type="dxa"/>
          </w:tcPr>
          <w:p w:rsidR="00967913" w:rsidRDefault="00967913" w:rsidP="00967913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PHY II</w:t>
            </w:r>
          </w:p>
        </w:tc>
        <w:tc>
          <w:tcPr>
            <w:tcW w:w="4590" w:type="dxa"/>
          </w:tcPr>
          <w:p w:rsidR="00967913" w:rsidRDefault="00967913" w:rsidP="00967913">
            <w:pPr>
              <w:jc w:val="center"/>
              <w:rPr>
                <w:lang w:eastAsia="en-US"/>
              </w:rPr>
            </w:pPr>
            <w:r w:rsidRPr="00967913">
              <w:rPr>
                <w:lang w:eastAsia="en-US"/>
              </w:rPr>
              <w:t>3.75 MHz</w:t>
            </w:r>
            <w:r w:rsidRPr="00967913">
              <w:rPr>
                <w:lang w:eastAsia="en-US"/>
              </w:rPr>
              <w:t xml:space="preserve"> – 120 MHz</w:t>
            </w:r>
          </w:p>
        </w:tc>
      </w:tr>
      <w:tr w:rsidR="00967913" w:rsidTr="00967913">
        <w:tc>
          <w:tcPr>
            <w:tcW w:w="2610" w:type="dxa"/>
          </w:tcPr>
          <w:p w:rsidR="00967913" w:rsidRDefault="00967913" w:rsidP="00967913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PHY III</w:t>
            </w:r>
          </w:p>
        </w:tc>
        <w:tc>
          <w:tcPr>
            <w:tcW w:w="4590" w:type="dxa"/>
          </w:tcPr>
          <w:p w:rsidR="00967913" w:rsidRDefault="00967913" w:rsidP="00967913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12</w:t>
            </w:r>
            <w:r w:rsidRPr="00967913">
              <w:rPr>
                <w:lang w:eastAsia="en-US"/>
              </w:rPr>
              <w:t xml:space="preserve"> MHz – </w:t>
            </w:r>
            <w:r>
              <w:rPr>
                <w:lang w:eastAsia="en-US"/>
              </w:rPr>
              <w:t>24</w:t>
            </w:r>
            <w:r w:rsidRPr="00967913">
              <w:rPr>
                <w:lang w:eastAsia="en-US"/>
              </w:rPr>
              <w:t xml:space="preserve"> MHz</w:t>
            </w:r>
          </w:p>
        </w:tc>
      </w:tr>
      <w:tr w:rsidR="00967913" w:rsidTr="00967913">
        <w:tc>
          <w:tcPr>
            <w:tcW w:w="2610" w:type="dxa"/>
          </w:tcPr>
          <w:p w:rsidR="00967913" w:rsidRPr="00967913" w:rsidRDefault="00967913" w:rsidP="00967913">
            <w:pPr>
              <w:jc w:val="center"/>
              <w:rPr>
                <w:color w:val="FF0000"/>
                <w:lang w:eastAsia="en-US"/>
              </w:rPr>
            </w:pPr>
            <w:r w:rsidRPr="00967913">
              <w:rPr>
                <w:color w:val="FF0000"/>
                <w:lang w:eastAsia="en-US"/>
              </w:rPr>
              <w:t>PHY IV</w:t>
            </w:r>
          </w:p>
        </w:tc>
        <w:tc>
          <w:tcPr>
            <w:tcW w:w="4590" w:type="dxa"/>
          </w:tcPr>
          <w:p w:rsidR="00967913" w:rsidRPr="00967913" w:rsidRDefault="00967913" w:rsidP="00967913">
            <w:pPr>
              <w:jc w:val="center"/>
              <w:rPr>
                <w:color w:val="FF0000"/>
                <w:lang w:eastAsia="en-US"/>
              </w:rPr>
            </w:pPr>
            <w:r w:rsidRPr="00967913">
              <w:rPr>
                <w:color w:val="FF0000"/>
                <w:lang w:eastAsia="en-US"/>
              </w:rPr>
              <w:t>10 Hz – 44 kHz</w:t>
            </w:r>
          </w:p>
        </w:tc>
      </w:tr>
      <w:tr w:rsidR="00967913" w:rsidTr="00967913">
        <w:tc>
          <w:tcPr>
            <w:tcW w:w="2610" w:type="dxa"/>
          </w:tcPr>
          <w:p w:rsidR="00967913" w:rsidRPr="00967913" w:rsidRDefault="00967913" w:rsidP="00967913">
            <w:pPr>
              <w:jc w:val="center"/>
              <w:rPr>
                <w:color w:val="FF0000"/>
                <w:lang w:eastAsia="en-US"/>
              </w:rPr>
            </w:pPr>
            <w:r w:rsidRPr="00967913">
              <w:rPr>
                <w:color w:val="FF0000"/>
                <w:lang w:eastAsia="en-US"/>
              </w:rPr>
              <w:t>PHY V</w:t>
            </w:r>
          </w:p>
        </w:tc>
        <w:tc>
          <w:tcPr>
            <w:tcW w:w="4590" w:type="dxa"/>
          </w:tcPr>
          <w:p w:rsidR="00967913" w:rsidRPr="00967913" w:rsidRDefault="00967913" w:rsidP="00967913">
            <w:pPr>
              <w:jc w:val="center"/>
              <w:rPr>
                <w:color w:val="FF0000"/>
                <w:lang w:eastAsia="en-US"/>
              </w:rPr>
            </w:pPr>
            <w:r>
              <w:rPr>
                <w:color w:val="FF0000"/>
                <w:lang w:eastAsia="en-US"/>
              </w:rPr>
              <w:t xml:space="preserve">200 </w:t>
            </w:r>
            <w:r w:rsidRPr="00967913">
              <w:rPr>
                <w:color w:val="FF0000"/>
                <w:lang w:eastAsia="en-US"/>
              </w:rPr>
              <w:t xml:space="preserve">Hz – </w:t>
            </w:r>
            <w:r>
              <w:rPr>
                <w:color w:val="FF0000"/>
                <w:lang w:eastAsia="en-US"/>
              </w:rPr>
              <w:t>100</w:t>
            </w:r>
            <w:r w:rsidRPr="00967913">
              <w:rPr>
                <w:color w:val="FF0000"/>
                <w:lang w:eastAsia="en-US"/>
              </w:rPr>
              <w:t xml:space="preserve"> kHz</w:t>
            </w:r>
          </w:p>
        </w:tc>
      </w:tr>
      <w:tr w:rsidR="00967913" w:rsidTr="00967913">
        <w:tc>
          <w:tcPr>
            <w:tcW w:w="2610" w:type="dxa"/>
          </w:tcPr>
          <w:p w:rsidR="00967913" w:rsidRPr="00967913" w:rsidRDefault="00967913" w:rsidP="00967913">
            <w:pPr>
              <w:jc w:val="center"/>
              <w:rPr>
                <w:color w:val="FF0000"/>
                <w:lang w:eastAsia="en-US"/>
              </w:rPr>
            </w:pPr>
            <w:r w:rsidRPr="00967913">
              <w:rPr>
                <w:color w:val="FF0000"/>
                <w:lang w:eastAsia="en-US"/>
              </w:rPr>
              <w:t>PHY VI</w:t>
            </w:r>
          </w:p>
        </w:tc>
        <w:tc>
          <w:tcPr>
            <w:tcW w:w="4590" w:type="dxa"/>
          </w:tcPr>
          <w:p w:rsidR="00967913" w:rsidRPr="00967913" w:rsidRDefault="00967913" w:rsidP="00967913">
            <w:pPr>
              <w:jc w:val="center"/>
              <w:rPr>
                <w:color w:val="FF0000"/>
                <w:lang w:eastAsia="en-US"/>
              </w:rPr>
            </w:pPr>
            <w:r w:rsidRPr="00967913">
              <w:rPr>
                <w:color w:val="FF0000"/>
                <w:lang w:eastAsia="en-US"/>
              </w:rPr>
              <w:t xml:space="preserve">10 Hz – </w:t>
            </w:r>
            <w:r>
              <w:rPr>
                <w:color w:val="FF0000"/>
                <w:lang w:eastAsia="en-US"/>
              </w:rPr>
              <w:t xml:space="preserve"> </w:t>
            </w:r>
            <w:r w:rsidRPr="00967913">
              <w:rPr>
                <w:color w:val="FF0000"/>
                <w:highlight w:val="yellow"/>
                <w:lang w:eastAsia="en-US"/>
              </w:rPr>
              <w:t>TBD</w:t>
            </w:r>
            <w:r w:rsidRPr="00967913">
              <w:rPr>
                <w:color w:val="FF0000"/>
                <w:lang w:eastAsia="en-US"/>
              </w:rPr>
              <w:t xml:space="preserve"> kHz</w:t>
            </w:r>
          </w:p>
        </w:tc>
      </w:tr>
    </w:tbl>
    <w:p w:rsidR="00967913" w:rsidRPr="00967913" w:rsidRDefault="00967913" w:rsidP="00967913">
      <w:pPr>
        <w:rPr>
          <w:lang w:eastAsia="en-US"/>
        </w:rPr>
      </w:pPr>
    </w:p>
    <w:p w:rsidR="00967913" w:rsidRPr="00DF2E52" w:rsidRDefault="00967913" w:rsidP="00C7350F">
      <w:pPr>
        <w:jc w:val="center"/>
        <w:rPr>
          <w:color w:val="FF0000"/>
          <w:lang w:eastAsia="en-US"/>
        </w:rPr>
      </w:pPr>
    </w:p>
    <w:sectPr w:rsidR="00967913" w:rsidRPr="00DF2E52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21AD" w:rsidRDefault="002C21AD" w:rsidP="00AC5D80">
      <w:pPr>
        <w:spacing w:after="0" w:line="240" w:lineRule="auto"/>
      </w:pPr>
      <w:r>
        <w:separator/>
      </w:r>
    </w:p>
  </w:endnote>
  <w:endnote w:type="continuationSeparator" w:id="0">
    <w:p w:rsidR="002C21AD" w:rsidRDefault="002C21AD" w:rsidP="00AC5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5735" w:rsidRDefault="00615735" w:rsidP="00AC5D80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615735" w:rsidRDefault="00615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21AD" w:rsidRDefault="002C21AD" w:rsidP="00AC5D80">
      <w:pPr>
        <w:spacing w:after="0" w:line="240" w:lineRule="auto"/>
      </w:pPr>
      <w:r>
        <w:separator/>
      </w:r>
    </w:p>
  </w:footnote>
  <w:footnote w:type="continuationSeparator" w:id="0">
    <w:p w:rsidR="002C21AD" w:rsidRDefault="002C21AD" w:rsidP="00AC5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5735" w:rsidRDefault="00DF7009" w:rsidP="00AC5D80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</w:pPr>
    <w:r>
      <w:rPr>
        <w:b/>
        <w:sz w:val="28"/>
      </w:rPr>
      <w:t>May</w:t>
    </w:r>
    <w:r w:rsidR="00615735">
      <w:rPr>
        <w:b/>
        <w:sz w:val="28"/>
      </w:rPr>
      <w:t xml:space="preserve"> 2017</w:t>
    </w:r>
    <w:r w:rsidR="007E2CB0">
      <w:rPr>
        <w:b/>
        <w:sz w:val="28"/>
      </w:rPr>
      <w:tab/>
    </w:r>
    <w:r w:rsidR="007E2CB0">
      <w:rPr>
        <w:b/>
        <w:sz w:val="28"/>
      </w:rPr>
      <w:tab/>
      <w:t xml:space="preserve"> IEEE P802.15-17</w:t>
    </w:r>
    <w:r w:rsidR="00615735" w:rsidRPr="009C47F1">
      <w:rPr>
        <w:b/>
        <w:sz w:val="28"/>
      </w:rPr>
      <w:t>-</w:t>
    </w:r>
    <w:r w:rsidR="00615735" w:rsidRPr="007128DA">
      <w:rPr>
        <w:b/>
        <w:sz w:val="28"/>
      </w:rPr>
      <w:t xml:space="preserve"> </w:t>
    </w:r>
    <w:r w:rsidR="007E2CB0" w:rsidRPr="007E2CB0">
      <w:rPr>
        <w:b/>
        <w:sz w:val="28"/>
      </w:rPr>
      <w:t>0295</w:t>
    </w:r>
    <w:r w:rsidR="00615735" w:rsidRPr="007E2CB0">
      <w:rPr>
        <w:b/>
        <w:sz w:val="28"/>
      </w:rPr>
      <w:t xml:space="preserve"> </w:t>
    </w:r>
    <w:r w:rsidR="00615735" w:rsidRPr="009C47F1">
      <w:rPr>
        <w:b/>
        <w:sz w:val="28"/>
      </w:rPr>
      <w:t>-00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A4FEB"/>
    <w:multiLevelType w:val="hybridMultilevel"/>
    <w:tmpl w:val="6090EC70"/>
    <w:lvl w:ilvl="0" w:tplc="4B2AE5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2CDA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940F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C29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D8EA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24C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189D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7C4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588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C1B92"/>
    <w:multiLevelType w:val="hybridMultilevel"/>
    <w:tmpl w:val="BC2C9DA2"/>
    <w:lvl w:ilvl="0" w:tplc="E6DE72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E2497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2227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FC0A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E635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CC9E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A53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54DB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005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D0056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85C55"/>
    <w:multiLevelType w:val="hybridMultilevel"/>
    <w:tmpl w:val="DF429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D3C9E"/>
    <w:multiLevelType w:val="hybridMultilevel"/>
    <w:tmpl w:val="5CA8303E"/>
    <w:lvl w:ilvl="0" w:tplc="0A4688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0CE3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CA49B2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D43B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1AC1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FD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BA49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045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4182E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FE77DD"/>
    <w:multiLevelType w:val="hybridMultilevel"/>
    <w:tmpl w:val="585E7462"/>
    <w:lvl w:ilvl="0" w:tplc="2E2A7F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AA3A8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74BF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C62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0454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9CC2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1C7A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EA84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F47C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676A99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812759"/>
    <w:multiLevelType w:val="hybridMultilevel"/>
    <w:tmpl w:val="67F0DE40"/>
    <w:lvl w:ilvl="0" w:tplc="D1A67C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964B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2253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222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2818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809B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4ED8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780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AA9A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B8756F"/>
    <w:multiLevelType w:val="hybridMultilevel"/>
    <w:tmpl w:val="4126D188"/>
    <w:lvl w:ilvl="0" w:tplc="83C475BC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E6AF8"/>
    <w:multiLevelType w:val="hybridMultilevel"/>
    <w:tmpl w:val="DB1C833A"/>
    <w:lvl w:ilvl="0" w:tplc="D4AA35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CD70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242A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569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76F1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009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3083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60FE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8C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CE236F"/>
    <w:multiLevelType w:val="hybridMultilevel"/>
    <w:tmpl w:val="4A3C6208"/>
    <w:lvl w:ilvl="0" w:tplc="53FC7D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5892F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C82D0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0ED1D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00B86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B4C51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18409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34AC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58BE4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46200DE"/>
    <w:multiLevelType w:val="hybridMultilevel"/>
    <w:tmpl w:val="4E80E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3D4D08"/>
    <w:multiLevelType w:val="hybridMultilevel"/>
    <w:tmpl w:val="E026A366"/>
    <w:lvl w:ilvl="0" w:tplc="F796CC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12F0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183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AD0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481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5284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9605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7ABB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3057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C451BD"/>
    <w:multiLevelType w:val="hybridMultilevel"/>
    <w:tmpl w:val="86C808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AC50F8"/>
    <w:multiLevelType w:val="hybridMultilevel"/>
    <w:tmpl w:val="4AFAADA8"/>
    <w:lvl w:ilvl="0" w:tplc="2E221FEE">
      <w:start w:val="1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106C5B"/>
    <w:multiLevelType w:val="hybridMultilevel"/>
    <w:tmpl w:val="777C2C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F59E5"/>
    <w:multiLevelType w:val="hybridMultilevel"/>
    <w:tmpl w:val="FACC2840"/>
    <w:lvl w:ilvl="0" w:tplc="A8F2D1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26532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0236FE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946A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9C77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6EA4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0EA5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54A5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660C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2"/>
  </w:num>
  <w:num w:numId="5">
    <w:abstractNumId w:val="14"/>
  </w:num>
  <w:num w:numId="6">
    <w:abstractNumId w:val="5"/>
  </w:num>
  <w:num w:numId="7">
    <w:abstractNumId w:val="6"/>
  </w:num>
  <w:num w:numId="8">
    <w:abstractNumId w:val="16"/>
  </w:num>
  <w:num w:numId="9">
    <w:abstractNumId w:val="4"/>
  </w:num>
  <w:num w:numId="10">
    <w:abstractNumId w:val="0"/>
  </w:num>
  <w:num w:numId="11">
    <w:abstractNumId w:val="9"/>
  </w:num>
  <w:num w:numId="12">
    <w:abstractNumId w:val="1"/>
  </w:num>
  <w:num w:numId="13">
    <w:abstractNumId w:val="7"/>
  </w:num>
  <w:num w:numId="14">
    <w:abstractNumId w:val="12"/>
  </w:num>
  <w:num w:numId="15">
    <w:abstractNumId w:val="3"/>
  </w:num>
  <w:num w:numId="16">
    <w:abstractNumId w:val="8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LcwMTQ0MDSzMDRQ0lEKTi0uzszPAykwNq0FAEUxiG4tAAAA"/>
  </w:docVars>
  <w:rsids>
    <w:rsidRoot w:val="004434D1"/>
    <w:rsid w:val="00012CCC"/>
    <w:rsid w:val="000150E8"/>
    <w:rsid w:val="00017D41"/>
    <w:rsid w:val="000333A4"/>
    <w:rsid w:val="00042022"/>
    <w:rsid w:val="00084F32"/>
    <w:rsid w:val="00087E32"/>
    <w:rsid w:val="000B3B26"/>
    <w:rsid w:val="000B3CAA"/>
    <w:rsid w:val="000E7858"/>
    <w:rsid w:val="000F7A81"/>
    <w:rsid w:val="001076A4"/>
    <w:rsid w:val="00114421"/>
    <w:rsid w:val="00120042"/>
    <w:rsid w:val="0012090F"/>
    <w:rsid w:val="00124914"/>
    <w:rsid w:val="0013021D"/>
    <w:rsid w:val="00132F20"/>
    <w:rsid w:val="00135D46"/>
    <w:rsid w:val="001461C3"/>
    <w:rsid w:val="00147AC8"/>
    <w:rsid w:val="00150633"/>
    <w:rsid w:val="00175967"/>
    <w:rsid w:val="0017756E"/>
    <w:rsid w:val="00177860"/>
    <w:rsid w:val="00186048"/>
    <w:rsid w:val="0018718D"/>
    <w:rsid w:val="00197CE4"/>
    <w:rsid w:val="001A212A"/>
    <w:rsid w:val="001C61A0"/>
    <w:rsid w:val="001D2878"/>
    <w:rsid w:val="001D2B7A"/>
    <w:rsid w:val="00203D7B"/>
    <w:rsid w:val="002052BA"/>
    <w:rsid w:val="00216BF9"/>
    <w:rsid w:val="00226FF5"/>
    <w:rsid w:val="00230D94"/>
    <w:rsid w:val="00233262"/>
    <w:rsid w:val="002666B0"/>
    <w:rsid w:val="0028115A"/>
    <w:rsid w:val="002819E4"/>
    <w:rsid w:val="0028590D"/>
    <w:rsid w:val="00292475"/>
    <w:rsid w:val="002B5A38"/>
    <w:rsid w:val="002C007E"/>
    <w:rsid w:val="002C21AD"/>
    <w:rsid w:val="002C5A81"/>
    <w:rsid w:val="002D3177"/>
    <w:rsid w:val="002D532E"/>
    <w:rsid w:val="002E413B"/>
    <w:rsid w:val="002E6B6B"/>
    <w:rsid w:val="002F22A8"/>
    <w:rsid w:val="00302D44"/>
    <w:rsid w:val="00325BD5"/>
    <w:rsid w:val="00326603"/>
    <w:rsid w:val="00326986"/>
    <w:rsid w:val="003308C5"/>
    <w:rsid w:val="00332A93"/>
    <w:rsid w:val="00351E1B"/>
    <w:rsid w:val="003522BB"/>
    <w:rsid w:val="003669A1"/>
    <w:rsid w:val="00366DC8"/>
    <w:rsid w:val="00370343"/>
    <w:rsid w:val="00376368"/>
    <w:rsid w:val="003804BD"/>
    <w:rsid w:val="00393EFD"/>
    <w:rsid w:val="00395837"/>
    <w:rsid w:val="003A2F95"/>
    <w:rsid w:val="003A3BFA"/>
    <w:rsid w:val="003B3671"/>
    <w:rsid w:val="003C221F"/>
    <w:rsid w:val="003D0D3C"/>
    <w:rsid w:val="003D795A"/>
    <w:rsid w:val="003E4C30"/>
    <w:rsid w:val="003E52EA"/>
    <w:rsid w:val="003E7501"/>
    <w:rsid w:val="003F2095"/>
    <w:rsid w:val="0040456E"/>
    <w:rsid w:val="00407B41"/>
    <w:rsid w:val="004259CF"/>
    <w:rsid w:val="00430912"/>
    <w:rsid w:val="00440763"/>
    <w:rsid w:val="004434D1"/>
    <w:rsid w:val="00456C65"/>
    <w:rsid w:val="0046051F"/>
    <w:rsid w:val="00461238"/>
    <w:rsid w:val="004765AB"/>
    <w:rsid w:val="00483013"/>
    <w:rsid w:val="00496539"/>
    <w:rsid w:val="0049767A"/>
    <w:rsid w:val="004C0C79"/>
    <w:rsid w:val="004D07C6"/>
    <w:rsid w:val="004D142B"/>
    <w:rsid w:val="004D2CA5"/>
    <w:rsid w:val="004D40AE"/>
    <w:rsid w:val="004D4B42"/>
    <w:rsid w:val="004D6711"/>
    <w:rsid w:val="004E5A79"/>
    <w:rsid w:val="00515B2B"/>
    <w:rsid w:val="00516163"/>
    <w:rsid w:val="00521E7C"/>
    <w:rsid w:val="00524516"/>
    <w:rsid w:val="0053708B"/>
    <w:rsid w:val="00537820"/>
    <w:rsid w:val="0054372D"/>
    <w:rsid w:val="005607CF"/>
    <w:rsid w:val="005742A9"/>
    <w:rsid w:val="00582229"/>
    <w:rsid w:val="00583FD6"/>
    <w:rsid w:val="00592076"/>
    <w:rsid w:val="00597605"/>
    <w:rsid w:val="005A6601"/>
    <w:rsid w:val="005B50C9"/>
    <w:rsid w:val="005C0333"/>
    <w:rsid w:val="005E2580"/>
    <w:rsid w:val="005E43E9"/>
    <w:rsid w:val="005F40B5"/>
    <w:rsid w:val="005F4CF0"/>
    <w:rsid w:val="00611AF5"/>
    <w:rsid w:val="00615735"/>
    <w:rsid w:val="0062435B"/>
    <w:rsid w:val="00624FEF"/>
    <w:rsid w:val="00625205"/>
    <w:rsid w:val="006253C7"/>
    <w:rsid w:val="00635BA6"/>
    <w:rsid w:val="00647B22"/>
    <w:rsid w:val="00650FE2"/>
    <w:rsid w:val="006646D3"/>
    <w:rsid w:val="0066664D"/>
    <w:rsid w:val="0067467F"/>
    <w:rsid w:val="00680508"/>
    <w:rsid w:val="00680BF2"/>
    <w:rsid w:val="00684423"/>
    <w:rsid w:val="006856E6"/>
    <w:rsid w:val="006870DA"/>
    <w:rsid w:val="00695DA9"/>
    <w:rsid w:val="006A3FCB"/>
    <w:rsid w:val="006A7306"/>
    <w:rsid w:val="006B3BCF"/>
    <w:rsid w:val="006C228F"/>
    <w:rsid w:val="006C6CEE"/>
    <w:rsid w:val="006D048A"/>
    <w:rsid w:val="006E300F"/>
    <w:rsid w:val="006E3256"/>
    <w:rsid w:val="006E411C"/>
    <w:rsid w:val="00701F6A"/>
    <w:rsid w:val="0070254A"/>
    <w:rsid w:val="007128DA"/>
    <w:rsid w:val="00715883"/>
    <w:rsid w:val="0073374C"/>
    <w:rsid w:val="0073462A"/>
    <w:rsid w:val="00743A1C"/>
    <w:rsid w:val="0075203F"/>
    <w:rsid w:val="007776F8"/>
    <w:rsid w:val="007966F0"/>
    <w:rsid w:val="007A1DE7"/>
    <w:rsid w:val="007B22AC"/>
    <w:rsid w:val="007C0A74"/>
    <w:rsid w:val="007C0F64"/>
    <w:rsid w:val="007C3CFB"/>
    <w:rsid w:val="007D23B7"/>
    <w:rsid w:val="007E2CB0"/>
    <w:rsid w:val="007F6FEC"/>
    <w:rsid w:val="007F7AFA"/>
    <w:rsid w:val="00800D8B"/>
    <w:rsid w:val="00805C1E"/>
    <w:rsid w:val="00812877"/>
    <w:rsid w:val="00815555"/>
    <w:rsid w:val="00815788"/>
    <w:rsid w:val="00821499"/>
    <w:rsid w:val="00823898"/>
    <w:rsid w:val="00833F90"/>
    <w:rsid w:val="0084507C"/>
    <w:rsid w:val="00851778"/>
    <w:rsid w:val="008526EE"/>
    <w:rsid w:val="008703CE"/>
    <w:rsid w:val="00874844"/>
    <w:rsid w:val="00875F0E"/>
    <w:rsid w:val="008763B2"/>
    <w:rsid w:val="008777AC"/>
    <w:rsid w:val="008811E4"/>
    <w:rsid w:val="00881383"/>
    <w:rsid w:val="00891B5D"/>
    <w:rsid w:val="0089385F"/>
    <w:rsid w:val="008A0940"/>
    <w:rsid w:val="008A2FB7"/>
    <w:rsid w:val="008A4D70"/>
    <w:rsid w:val="008D6004"/>
    <w:rsid w:val="008E35A4"/>
    <w:rsid w:val="008F10BF"/>
    <w:rsid w:val="008F2B56"/>
    <w:rsid w:val="008F7992"/>
    <w:rsid w:val="00904DBD"/>
    <w:rsid w:val="009116DE"/>
    <w:rsid w:val="0091342F"/>
    <w:rsid w:val="0091377A"/>
    <w:rsid w:val="009143BA"/>
    <w:rsid w:val="00917DBB"/>
    <w:rsid w:val="00923F61"/>
    <w:rsid w:val="009276B9"/>
    <w:rsid w:val="00947B4B"/>
    <w:rsid w:val="00950BED"/>
    <w:rsid w:val="009521DB"/>
    <w:rsid w:val="009556FE"/>
    <w:rsid w:val="00967913"/>
    <w:rsid w:val="00970F6A"/>
    <w:rsid w:val="00971BF4"/>
    <w:rsid w:val="00975003"/>
    <w:rsid w:val="00984CE7"/>
    <w:rsid w:val="009850CD"/>
    <w:rsid w:val="00992A27"/>
    <w:rsid w:val="009946A6"/>
    <w:rsid w:val="0099548A"/>
    <w:rsid w:val="0099771B"/>
    <w:rsid w:val="00997D1C"/>
    <w:rsid w:val="009A2995"/>
    <w:rsid w:val="009C3638"/>
    <w:rsid w:val="009C5B79"/>
    <w:rsid w:val="009E0823"/>
    <w:rsid w:val="009E10EB"/>
    <w:rsid w:val="009E44BF"/>
    <w:rsid w:val="009E4B16"/>
    <w:rsid w:val="009F0732"/>
    <w:rsid w:val="00A00791"/>
    <w:rsid w:val="00A007C4"/>
    <w:rsid w:val="00A15321"/>
    <w:rsid w:val="00A2649A"/>
    <w:rsid w:val="00A322D1"/>
    <w:rsid w:val="00A35A44"/>
    <w:rsid w:val="00A37D49"/>
    <w:rsid w:val="00A4144A"/>
    <w:rsid w:val="00A41E6B"/>
    <w:rsid w:val="00A515D4"/>
    <w:rsid w:val="00A533AF"/>
    <w:rsid w:val="00A65DD9"/>
    <w:rsid w:val="00A7045E"/>
    <w:rsid w:val="00A73294"/>
    <w:rsid w:val="00A75BB8"/>
    <w:rsid w:val="00A813DB"/>
    <w:rsid w:val="00A9275D"/>
    <w:rsid w:val="00AA0960"/>
    <w:rsid w:val="00AA0AD6"/>
    <w:rsid w:val="00AB0238"/>
    <w:rsid w:val="00AB12FE"/>
    <w:rsid w:val="00AB4998"/>
    <w:rsid w:val="00AB63AE"/>
    <w:rsid w:val="00AB6DF1"/>
    <w:rsid w:val="00AC5D80"/>
    <w:rsid w:val="00AD5E91"/>
    <w:rsid w:val="00AE0E8E"/>
    <w:rsid w:val="00AE24A2"/>
    <w:rsid w:val="00AE7A4B"/>
    <w:rsid w:val="00B06CF0"/>
    <w:rsid w:val="00B11797"/>
    <w:rsid w:val="00B16091"/>
    <w:rsid w:val="00B22FB9"/>
    <w:rsid w:val="00B2480B"/>
    <w:rsid w:val="00B262C0"/>
    <w:rsid w:val="00B27F71"/>
    <w:rsid w:val="00B313D9"/>
    <w:rsid w:val="00B364CF"/>
    <w:rsid w:val="00B44C1B"/>
    <w:rsid w:val="00B51AE4"/>
    <w:rsid w:val="00B550BE"/>
    <w:rsid w:val="00B657DF"/>
    <w:rsid w:val="00B709AC"/>
    <w:rsid w:val="00B739BF"/>
    <w:rsid w:val="00B76198"/>
    <w:rsid w:val="00B81EB7"/>
    <w:rsid w:val="00B82C36"/>
    <w:rsid w:val="00B846D0"/>
    <w:rsid w:val="00B92F44"/>
    <w:rsid w:val="00B94CE1"/>
    <w:rsid w:val="00BA090F"/>
    <w:rsid w:val="00BA5053"/>
    <w:rsid w:val="00BA7E0A"/>
    <w:rsid w:val="00BC43EB"/>
    <w:rsid w:val="00BC47AF"/>
    <w:rsid w:val="00BC5475"/>
    <w:rsid w:val="00BD059A"/>
    <w:rsid w:val="00BD22BB"/>
    <w:rsid w:val="00BE02A3"/>
    <w:rsid w:val="00BF0F14"/>
    <w:rsid w:val="00C0518F"/>
    <w:rsid w:val="00C220DA"/>
    <w:rsid w:val="00C24B7B"/>
    <w:rsid w:val="00C30697"/>
    <w:rsid w:val="00C31751"/>
    <w:rsid w:val="00C66168"/>
    <w:rsid w:val="00C7350F"/>
    <w:rsid w:val="00C74D46"/>
    <w:rsid w:val="00CA2DE0"/>
    <w:rsid w:val="00CA6AE1"/>
    <w:rsid w:val="00CB5962"/>
    <w:rsid w:val="00CB6A1A"/>
    <w:rsid w:val="00CB71AC"/>
    <w:rsid w:val="00CC4D28"/>
    <w:rsid w:val="00CC7910"/>
    <w:rsid w:val="00CD6AFA"/>
    <w:rsid w:val="00CE2CCD"/>
    <w:rsid w:val="00D0344C"/>
    <w:rsid w:val="00D03638"/>
    <w:rsid w:val="00D512BE"/>
    <w:rsid w:val="00D61732"/>
    <w:rsid w:val="00D66111"/>
    <w:rsid w:val="00D6623E"/>
    <w:rsid w:val="00D73DC2"/>
    <w:rsid w:val="00DA7581"/>
    <w:rsid w:val="00DC020B"/>
    <w:rsid w:val="00DC080B"/>
    <w:rsid w:val="00DD6E86"/>
    <w:rsid w:val="00DE5451"/>
    <w:rsid w:val="00DF2E52"/>
    <w:rsid w:val="00DF7009"/>
    <w:rsid w:val="00E02191"/>
    <w:rsid w:val="00E02C3F"/>
    <w:rsid w:val="00E05723"/>
    <w:rsid w:val="00E10EE7"/>
    <w:rsid w:val="00E14CCA"/>
    <w:rsid w:val="00E16963"/>
    <w:rsid w:val="00E2008A"/>
    <w:rsid w:val="00E23585"/>
    <w:rsid w:val="00E30BD9"/>
    <w:rsid w:val="00E37FB5"/>
    <w:rsid w:val="00E41487"/>
    <w:rsid w:val="00E41C5E"/>
    <w:rsid w:val="00E42B96"/>
    <w:rsid w:val="00E46006"/>
    <w:rsid w:val="00E54EB6"/>
    <w:rsid w:val="00E66AFE"/>
    <w:rsid w:val="00E85D3C"/>
    <w:rsid w:val="00E86D85"/>
    <w:rsid w:val="00E94516"/>
    <w:rsid w:val="00E955A7"/>
    <w:rsid w:val="00E95DBF"/>
    <w:rsid w:val="00EB0298"/>
    <w:rsid w:val="00EB40BB"/>
    <w:rsid w:val="00EB6053"/>
    <w:rsid w:val="00ED01D2"/>
    <w:rsid w:val="00ED291D"/>
    <w:rsid w:val="00ED663C"/>
    <w:rsid w:val="00EE6DE8"/>
    <w:rsid w:val="00EE7691"/>
    <w:rsid w:val="00EF2B14"/>
    <w:rsid w:val="00EF6F4F"/>
    <w:rsid w:val="00F164B8"/>
    <w:rsid w:val="00F45CFB"/>
    <w:rsid w:val="00F45D1C"/>
    <w:rsid w:val="00F5087E"/>
    <w:rsid w:val="00F51BE1"/>
    <w:rsid w:val="00F53751"/>
    <w:rsid w:val="00F72270"/>
    <w:rsid w:val="00F77B57"/>
    <w:rsid w:val="00F86454"/>
    <w:rsid w:val="00F96AAC"/>
    <w:rsid w:val="00FA397E"/>
    <w:rsid w:val="00FA5D3D"/>
    <w:rsid w:val="00FC54E5"/>
    <w:rsid w:val="00FE217A"/>
    <w:rsid w:val="00FE6606"/>
    <w:rsid w:val="00FF0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61BBB"/>
  <w15:chartTrackingRefBased/>
  <w15:docId w15:val="{197B2842-4992-4CAD-B75B-5FA3261E0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D8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F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5F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6F8"/>
    <w:pPr>
      <w:ind w:left="720"/>
      <w:contextualSpacing/>
    </w:pPr>
  </w:style>
  <w:style w:type="table" w:styleId="TableGrid">
    <w:name w:val="Table Grid"/>
    <w:basedOn w:val="TableNormal"/>
    <w:uiPriority w:val="39"/>
    <w:rsid w:val="0077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27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633"/>
    <w:rPr>
      <w:rFonts w:ascii="Segoe UI" w:hAnsi="Segoe UI" w:cs="Segoe UI"/>
      <w:sz w:val="18"/>
      <w:szCs w:val="18"/>
    </w:rPr>
  </w:style>
  <w:style w:type="paragraph" w:customStyle="1" w:styleId="RefCaption">
    <w:name w:val="Ref Caption"/>
    <w:basedOn w:val="Caption"/>
    <w:autoRedefine/>
    <w:qFormat/>
    <w:rsid w:val="000150E8"/>
    <w:pPr>
      <w:spacing w:before="120" w:after="240"/>
      <w:jc w:val="center"/>
    </w:pPr>
    <w:rPr>
      <w:rFonts w:ascii="Times New Roman" w:hAnsi="Times New Roman" w:cs="Times New Roman"/>
      <w:b/>
      <w:i w:val="0"/>
      <w:color w:val="000000" w:themeColor="text1"/>
      <w:sz w:val="24"/>
      <w:lang w:eastAsia="zh-TW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50E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C5D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covertext">
    <w:name w:val="cover text"/>
    <w:basedOn w:val="Normal"/>
    <w:rsid w:val="00AC5D80"/>
    <w:pPr>
      <w:spacing w:before="120" w:after="120" w:line="240" w:lineRule="auto"/>
    </w:pPr>
    <w:rPr>
      <w:rFonts w:ascii="Times New Roman" w:hAnsi="Times New Roman" w:cs="Times New Roman"/>
      <w:sz w:val="24"/>
      <w:szCs w:val="20"/>
      <w:lang w:eastAsia="ja-JP"/>
    </w:rPr>
  </w:style>
  <w:style w:type="paragraph" w:styleId="Header">
    <w:name w:val="header"/>
    <w:basedOn w:val="Normal"/>
    <w:link w:val="Head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D80"/>
  </w:style>
  <w:style w:type="paragraph" w:styleId="Footer">
    <w:name w:val="footer"/>
    <w:basedOn w:val="Normal"/>
    <w:link w:val="Foot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D80"/>
  </w:style>
  <w:style w:type="paragraph" w:styleId="NormalWeb">
    <w:name w:val="Normal (Web)"/>
    <w:basedOn w:val="Normal"/>
    <w:uiPriority w:val="99"/>
    <w:unhideWhenUsed/>
    <w:rsid w:val="001778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5F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F0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83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763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38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5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59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00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5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8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775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4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098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89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96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848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60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1.vsdx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package" Target="embeddings/Microsoft_Visio_Drawing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8E887A-83AD-49F8-A8E6-26E709C83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</dc:creator>
  <cp:keywords/>
  <dc:description/>
  <cp:lastModifiedBy>Trang</cp:lastModifiedBy>
  <cp:revision>10</cp:revision>
  <cp:lastPrinted>2016-12-29T12:18:00Z</cp:lastPrinted>
  <dcterms:created xsi:type="dcterms:W3CDTF">2017-05-08T07:18:00Z</dcterms:created>
  <dcterms:modified xsi:type="dcterms:W3CDTF">2017-05-08T07:58:00Z</dcterms:modified>
</cp:coreProperties>
</file>